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05A5" w:rsidRPr="00682ED4" w:rsidRDefault="00C605A5" w:rsidP="00C605A5">
      <w:pPr>
        <w:pStyle w:val="ListParagraph"/>
        <w:numPr>
          <w:ilvl w:val="0"/>
          <w:numId w:val="1"/>
        </w:numPr>
        <w:rPr>
          <w:b/>
        </w:rPr>
      </w:pPr>
      <w:bookmarkStart w:id="0" w:name="_GoBack"/>
      <w:bookmarkEnd w:id="0"/>
      <w:r w:rsidRPr="00682ED4">
        <w:rPr>
          <w:b/>
        </w:rPr>
        <w:t>OverView</w:t>
      </w:r>
      <w:r w:rsidR="006A1EA4" w:rsidRPr="00682ED4">
        <w:rPr>
          <w:b/>
        </w:rPr>
        <w:t xml:space="preserve"> &amp; Best Practices</w:t>
      </w:r>
    </w:p>
    <w:p w:rsidR="00C605A5" w:rsidRPr="00682ED4" w:rsidRDefault="00682ED4" w:rsidP="00C605A5">
      <w:pPr>
        <w:pStyle w:val="ListParagraph"/>
        <w:numPr>
          <w:ilvl w:val="1"/>
          <w:numId w:val="1"/>
        </w:numPr>
        <w:rPr>
          <w:b/>
        </w:rPr>
      </w:pPr>
      <w:r w:rsidRPr="00682ED4">
        <w:t>Task Sequence is a set of steps ra</w:t>
      </w:r>
      <w:r>
        <w:t xml:space="preserve">n from </w:t>
      </w:r>
      <w:r w:rsidR="00C605A5" w:rsidRPr="00682ED4">
        <w:t>top to bottom in o</w:t>
      </w:r>
      <w:r w:rsidR="006A1EA4" w:rsidRPr="00682ED4">
        <w:t xml:space="preserve">rder to complete a task such as </w:t>
      </w:r>
      <w:r w:rsidR="006A1EA4" w:rsidRPr="00682ED4">
        <w:rPr>
          <w:noProof/>
        </w:rPr>
        <w:t>install</w:t>
      </w:r>
      <w:r w:rsidRPr="00682ED4">
        <w:rPr>
          <w:noProof/>
        </w:rPr>
        <w:t>ing</w:t>
      </w:r>
      <w:r w:rsidR="006A1EA4" w:rsidRPr="00682ED4">
        <w:t xml:space="preserve"> an Operating System.</w:t>
      </w:r>
    </w:p>
    <w:p w:rsidR="00C605A5" w:rsidRPr="00682ED4" w:rsidRDefault="00C605A5" w:rsidP="00C605A5">
      <w:pPr>
        <w:pStyle w:val="ListParagraph"/>
        <w:numPr>
          <w:ilvl w:val="1"/>
          <w:numId w:val="1"/>
        </w:numPr>
        <w:rPr>
          <w:b/>
        </w:rPr>
      </w:pPr>
      <w:r w:rsidRPr="00682ED4">
        <w:t>The order of</w:t>
      </w:r>
      <w:r w:rsidR="006A1EA4" w:rsidRPr="00682ED4">
        <w:t xml:space="preserve"> the</w:t>
      </w:r>
      <w:r w:rsidRPr="00682ED4">
        <w:t xml:space="preserve"> steps matters</w:t>
      </w:r>
      <w:r w:rsidR="006A1EA4" w:rsidRPr="00682ED4">
        <w:t>!!</w:t>
      </w:r>
    </w:p>
    <w:p w:rsidR="006A1EA4" w:rsidRPr="00682ED4" w:rsidRDefault="006A1EA4" w:rsidP="006A1EA4">
      <w:pPr>
        <w:pStyle w:val="ListParagraph"/>
        <w:numPr>
          <w:ilvl w:val="1"/>
          <w:numId w:val="1"/>
        </w:numPr>
        <w:rPr>
          <w:b/>
        </w:rPr>
      </w:pPr>
      <w:r w:rsidRPr="00682ED4">
        <w:t>It is best to group like steps together under 1 folder.</w:t>
      </w:r>
    </w:p>
    <w:p w:rsidR="006A1EA4" w:rsidRPr="00682ED4" w:rsidRDefault="006A1EA4" w:rsidP="00C605A5">
      <w:pPr>
        <w:pStyle w:val="ListParagraph"/>
        <w:numPr>
          <w:ilvl w:val="0"/>
          <w:numId w:val="1"/>
        </w:numPr>
        <w:rPr>
          <w:b/>
        </w:rPr>
      </w:pPr>
      <w:r w:rsidRPr="00682ED4">
        <w:rPr>
          <w:b/>
        </w:rPr>
        <w:t>Using Logic in a Task Sequence</w:t>
      </w:r>
    </w:p>
    <w:p w:rsidR="006A1EA4" w:rsidRPr="00682ED4" w:rsidRDefault="006A1EA4" w:rsidP="006A1EA4">
      <w:pPr>
        <w:pStyle w:val="ListParagraph"/>
        <w:numPr>
          <w:ilvl w:val="1"/>
          <w:numId w:val="1"/>
        </w:numPr>
        <w:rPr>
          <w:b/>
        </w:rPr>
      </w:pPr>
      <w:r w:rsidRPr="00682ED4">
        <w:t xml:space="preserve">Using Logic can allow you to create steps that will only work in </w:t>
      </w:r>
      <w:r w:rsidR="005B1D86" w:rsidRPr="00682ED4">
        <w:t>certain situations (Mfr.</w:t>
      </w:r>
      <w:r w:rsidR="0048542B" w:rsidRPr="00682ED4">
        <w:t>,</w:t>
      </w:r>
      <w:r w:rsidRPr="00682ED4">
        <w:t>model,</w:t>
      </w:r>
      <w:r w:rsidR="0048542B" w:rsidRPr="00682ED4">
        <w:t>boot,e</w:t>
      </w:r>
      <w:r w:rsidRPr="00682ED4">
        <w:t>tc</w:t>
      </w:r>
      <w:r w:rsidR="0048542B" w:rsidRPr="00682ED4">
        <w:t>.</w:t>
      </w:r>
      <w:r w:rsidRPr="00682ED4">
        <w:t>)</w:t>
      </w:r>
    </w:p>
    <w:p w:rsidR="006A1EA4" w:rsidRPr="00682ED4" w:rsidRDefault="0048542B" w:rsidP="006A1EA4">
      <w:pPr>
        <w:pStyle w:val="ListParagraph"/>
        <w:numPr>
          <w:ilvl w:val="1"/>
          <w:numId w:val="1"/>
        </w:numPr>
        <w:rPr>
          <w:b/>
        </w:rPr>
      </w:pPr>
      <w:r w:rsidRPr="00682ED4">
        <w:t>Two Main Types of Logic Used in Task Sequences</w:t>
      </w:r>
    </w:p>
    <w:p w:rsidR="0048542B" w:rsidRPr="00682ED4" w:rsidRDefault="006A1EA4" w:rsidP="0048542B">
      <w:pPr>
        <w:pStyle w:val="ListParagraph"/>
        <w:numPr>
          <w:ilvl w:val="2"/>
          <w:numId w:val="1"/>
        </w:numPr>
        <w:rPr>
          <w:b/>
        </w:rPr>
      </w:pPr>
      <w:r w:rsidRPr="00682ED4">
        <w:t>WMI (Windows Management Instrumentation) Query</w:t>
      </w:r>
    </w:p>
    <w:p w:rsidR="00C605A5" w:rsidRPr="00682ED4" w:rsidRDefault="0048542B" w:rsidP="0048542B">
      <w:pPr>
        <w:pStyle w:val="ListParagraph"/>
        <w:numPr>
          <w:ilvl w:val="2"/>
          <w:numId w:val="1"/>
        </w:numPr>
        <w:rPr>
          <w:b/>
        </w:rPr>
      </w:pPr>
      <w:r w:rsidRPr="00682ED4">
        <w:t>Task Sequence Variable – Can be standard or created manually</w:t>
      </w:r>
    </w:p>
    <w:p w:rsidR="0048542B" w:rsidRPr="00682ED4" w:rsidRDefault="0048542B" w:rsidP="0048542B">
      <w:pPr>
        <w:pStyle w:val="ListParagraph"/>
        <w:numPr>
          <w:ilvl w:val="0"/>
          <w:numId w:val="1"/>
        </w:numPr>
        <w:rPr>
          <w:b/>
        </w:rPr>
      </w:pPr>
      <w:r w:rsidRPr="00682ED4">
        <w:rPr>
          <w:b/>
        </w:rPr>
        <w:t>WMI Queries</w:t>
      </w:r>
    </w:p>
    <w:p w:rsidR="0048542B" w:rsidRPr="00682ED4" w:rsidRDefault="0048542B" w:rsidP="0048542B">
      <w:pPr>
        <w:pStyle w:val="ListParagraph"/>
        <w:numPr>
          <w:ilvl w:val="1"/>
          <w:numId w:val="1"/>
        </w:numPr>
        <w:rPr>
          <w:b/>
        </w:rPr>
      </w:pPr>
      <w:r w:rsidRPr="00682ED4">
        <w:t>Manufacturer: Select * from Win32_ComputerSystem WHERE Manufacturer Like "%Dell%"</w:t>
      </w:r>
    </w:p>
    <w:p w:rsidR="0048542B" w:rsidRPr="00682ED4" w:rsidRDefault="0048542B" w:rsidP="0048542B">
      <w:pPr>
        <w:pStyle w:val="ListParagraph"/>
        <w:numPr>
          <w:ilvl w:val="1"/>
          <w:numId w:val="1"/>
        </w:numPr>
        <w:rPr>
          <w:b/>
        </w:rPr>
      </w:pPr>
      <w:r w:rsidRPr="00682ED4">
        <w:t>Model: Select * from Win32_ComputerSystem WHERE Model Like "%Optiplex%"</w:t>
      </w:r>
    </w:p>
    <w:p w:rsidR="005A7B43" w:rsidRPr="00682ED4" w:rsidRDefault="005A7B43" w:rsidP="005A7B43">
      <w:pPr>
        <w:pStyle w:val="ListParagraph"/>
        <w:numPr>
          <w:ilvl w:val="1"/>
          <w:numId w:val="1"/>
        </w:numPr>
        <w:rPr>
          <w:b/>
        </w:rPr>
      </w:pPr>
      <w:r w:rsidRPr="00682ED4">
        <w:t>Partition: SELECT * FROM Win32_LogicalDisk WHERE Name = "C:" AND DriveType = 3</w:t>
      </w:r>
    </w:p>
    <w:p w:rsidR="005A7B43" w:rsidRPr="00682ED4" w:rsidRDefault="005A7B43" w:rsidP="005A7B43">
      <w:pPr>
        <w:pStyle w:val="ListParagraph"/>
        <w:numPr>
          <w:ilvl w:val="1"/>
          <w:numId w:val="1"/>
        </w:numPr>
        <w:rPr>
          <w:b/>
        </w:rPr>
      </w:pPr>
      <w:r w:rsidRPr="00682ED4">
        <w:t>Negative Query: SELECT * From Win32_ComputerSystem WHERE NOT Model Like "%Optiplex 980%"</w:t>
      </w:r>
    </w:p>
    <w:p w:rsidR="005A7B43" w:rsidRPr="00682ED4" w:rsidRDefault="005A7B43" w:rsidP="005A7B43">
      <w:pPr>
        <w:pStyle w:val="ListParagraph"/>
        <w:numPr>
          <w:ilvl w:val="0"/>
          <w:numId w:val="1"/>
        </w:numPr>
        <w:rPr>
          <w:b/>
        </w:rPr>
      </w:pPr>
      <w:r w:rsidRPr="00682ED4">
        <w:rPr>
          <w:b/>
        </w:rPr>
        <w:t>Task Sequence Variables</w:t>
      </w:r>
    </w:p>
    <w:p w:rsidR="005A7B43" w:rsidRPr="00682ED4" w:rsidRDefault="005A7B43" w:rsidP="005A7B43">
      <w:pPr>
        <w:pStyle w:val="ListParagraph"/>
        <w:numPr>
          <w:ilvl w:val="1"/>
          <w:numId w:val="1"/>
        </w:numPr>
        <w:rPr>
          <w:b/>
        </w:rPr>
      </w:pPr>
      <w:r w:rsidRPr="00682ED4">
        <w:rPr>
          <w:b/>
        </w:rPr>
        <w:t xml:space="preserve">Useful </w:t>
      </w:r>
      <w:r w:rsidRPr="00682ED4">
        <w:rPr>
          <w:b/>
          <w:noProof/>
        </w:rPr>
        <w:t>Built</w:t>
      </w:r>
      <w:r w:rsidR="00682ED4" w:rsidRPr="00682ED4">
        <w:rPr>
          <w:b/>
          <w:noProof/>
        </w:rPr>
        <w:t>-</w:t>
      </w:r>
      <w:r w:rsidRPr="00682ED4">
        <w:rPr>
          <w:b/>
          <w:noProof/>
        </w:rPr>
        <w:t>in</w:t>
      </w:r>
      <w:r w:rsidRPr="00682ED4">
        <w:rPr>
          <w:b/>
        </w:rPr>
        <w:t xml:space="preserve"> Task Sequence Variables</w:t>
      </w:r>
    </w:p>
    <w:p w:rsidR="005A7B43" w:rsidRPr="00682ED4" w:rsidRDefault="005A7B43" w:rsidP="005A7B43">
      <w:pPr>
        <w:pStyle w:val="ListParagraph"/>
        <w:numPr>
          <w:ilvl w:val="2"/>
          <w:numId w:val="1"/>
        </w:numPr>
      </w:pPr>
      <w:r w:rsidRPr="00682ED4">
        <w:t>_SMSTSLaunchMode: Checks how task sequence was launched. SMS</w:t>
      </w:r>
      <w:r w:rsidR="006B497D" w:rsidRPr="00682ED4">
        <w:t>=Device Collection UFD=USB</w:t>
      </w:r>
    </w:p>
    <w:p w:rsidR="006B497D" w:rsidRPr="00682ED4" w:rsidRDefault="006B497D" w:rsidP="005A7B43">
      <w:pPr>
        <w:pStyle w:val="ListParagraph"/>
        <w:numPr>
          <w:ilvl w:val="2"/>
          <w:numId w:val="1"/>
        </w:numPr>
      </w:pPr>
      <w:r w:rsidRPr="00682ED4">
        <w:rPr>
          <w:rFonts w:cs="Segoe UI"/>
          <w:color w:val="2A2A2A"/>
        </w:rPr>
        <w:t xml:space="preserve">_SMSTSBootUEFI: Returns true if computer </w:t>
      </w:r>
      <w:r w:rsidR="00682ED4">
        <w:rPr>
          <w:rFonts w:cs="Segoe UI"/>
          <w:color w:val="2A2A2A"/>
        </w:rPr>
        <w:t>BIOS</w:t>
      </w:r>
      <w:r w:rsidRPr="00682ED4">
        <w:rPr>
          <w:rFonts w:cs="Segoe UI"/>
          <w:color w:val="2A2A2A"/>
        </w:rPr>
        <w:t xml:space="preserve"> </w:t>
      </w:r>
      <w:r w:rsidRPr="00682ED4">
        <w:rPr>
          <w:rFonts w:cs="Segoe UI"/>
          <w:noProof/>
          <w:color w:val="2A2A2A"/>
        </w:rPr>
        <w:t>is</w:t>
      </w:r>
      <w:r w:rsidRPr="00682ED4">
        <w:rPr>
          <w:rFonts w:cs="Segoe UI"/>
          <w:color w:val="2A2A2A"/>
        </w:rPr>
        <w:t xml:space="preserve"> in UEFI Mode</w:t>
      </w:r>
    </w:p>
    <w:p w:rsidR="006B497D" w:rsidRPr="00682ED4" w:rsidRDefault="006B497D" w:rsidP="006B497D">
      <w:pPr>
        <w:pStyle w:val="ListParagraph"/>
        <w:numPr>
          <w:ilvl w:val="1"/>
          <w:numId w:val="1"/>
        </w:numPr>
      </w:pPr>
      <w:r w:rsidRPr="00682ED4">
        <w:rPr>
          <w:b/>
        </w:rPr>
        <w:t>Creating Custom Built-in Variables</w:t>
      </w:r>
    </w:p>
    <w:p w:rsidR="006B497D" w:rsidRPr="00682ED4" w:rsidRDefault="004143FB" w:rsidP="004143FB">
      <w:pPr>
        <w:pStyle w:val="ListParagraph"/>
        <w:numPr>
          <w:ilvl w:val="2"/>
          <w:numId w:val="1"/>
        </w:numPr>
      </w:pPr>
      <w:r w:rsidRPr="00682ED4">
        <w:t xml:space="preserve">Create TS Variable using </w:t>
      </w:r>
      <w:r w:rsidRPr="00682ED4">
        <w:rPr>
          <w:color w:val="000000" w:themeColor="text1"/>
        </w:rPr>
        <w:t xml:space="preserve">Powershell: </w:t>
      </w:r>
      <w:r w:rsidRPr="00682ED4">
        <w:rPr>
          <w:rFonts w:cs="Courier New"/>
          <w:color w:val="000000" w:themeColor="text1"/>
        </w:rPr>
        <w:t>$tsenv</w:t>
      </w:r>
      <w:r w:rsidRPr="00682ED4">
        <w:rPr>
          <w:rFonts w:cs="Courier New"/>
          <w:color w:val="000000"/>
        </w:rPr>
        <w:t>.Value</w:t>
      </w:r>
      <w:r w:rsidRPr="00682ED4">
        <w:rPr>
          <w:rFonts w:cs="Courier New"/>
          <w:color w:val="000000" w:themeColor="text1"/>
        </w:rPr>
        <w:t>("VariableName")="Value"</w:t>
      </w:r>
    </w:p>
    <w:p w:rsidR="004143FB" w:rsidRPr="00682ED4" w:rsidRDefault="004143FB" w:rsidP="004143FB">
      <w:pPr>
        <w:pStyle w:val="ListParagraph"/>
        <w:numPr>
          <w:ilvl w:val="2"/>
          <w:numId w:val="1"/>
        </w:numPr>
      </w:pPr>
      <w:r w:rsidRPr="00682ED4">
        <w:t>Use TS Variable in a command, put %% around variable name Example: x:\CCTK\cctk.exe --asset=%VariableName%</w:t>
      </w:r>
    </w:p>
    <w:p w:rsidR="004143FB" w:rsidRPr="00682ED4" w:rsidRDefault="004143FB" w:rsidP="004143FB">
      <w:pPr>
        <w:pStyle w:val="ListParagraph"/>
        <w:numPr>
          <w:ilvl w:val="0"/>
          <w:numId w:val="1"/>
        </w:numPr>
      </w:pPr>
      <w:r w:rsidRPr="00682ED4">
        <w:rPr>
          <w:b/>
        </w:rPr>
        <w:t>Setting BIOS Settings</w:t>
      </w:r>
    </w:p>
    <w:p w:rsidR="004143FB" w:rsidRPr="00682ED4" w:rsidRDefault="004143FB" w:rsidP="004143FB">
      <w:pPr>
        <w:pStyle w:val="ListParagraph"/>
        <w:numPr>
          <w:ilvl w:val="1"/>
          <w:numId w:val="1"/>
        </w:numPr>
      </w:pPr>
      <w:r w:rsidRPr="00682ED4">
        <w:rPr>
          <w:b/>
        </w:rPr>
        <w:t>Dell</w:t>
      </w:r>
    </w:p>
    <w:p w:rsidR="004143FB" w:rsidRPr="00682ED4" w:rsidRDefault="00682ED4" w:rsidP="004143FB">
      <w:pPr>
        <w:pStyle w:val="ListParagraph"/>
        <w:numPr>
          <w:ilvl w:val="2"/>
          <w:numId w:val="1"/>
        </w:numPr>
      </w:pPr>
      <w:r>
        <w:t>Use Dell Command Configure to</w:t>
      </w:r>
      <w:r w:rsidR="004143FB" w:rsidRPr="00682ED4">
        <w:t xml:space="preserve"> set BIOS settings for all </w:t>
      </w:r>
      <w:r w:rsidR="004143FB" w:rsidRPr="00682ED4">
        <w:rPr>
          <w:noProof/>
        </w:rPr>
        <w:t>Optiplex</w:t>
      </w:r>
      <w:r w:rsidR="004143FB" w:rsidRPr="00682ED4">
        <w:t xml:space="preserve">, </w:t>
      </w:r>
      <w:r w:rsidR="004143FB" w:rsidRPr="00682ED4">
        <w:rPr>
          <w:noProof/>
        </w:rPr>
        <w:t>Latitude</w:t>
      </w:r>
      <w:r>
        <w:rPr>
          <w:noProof/>
        </w:rPr>
        <w:t>,</w:t>
      </w:r>
      <w:r w:rsidR="004143FB" w:rsidRPr="00682ED4">
        <w:t xml:space="preserve"> and XPS models</w:t>
      </w:r>
    </w:p>
    <w:p w:rsidR="006D444B" w:rsidRPr="00682ED4" w:rsidRDefault="004143FB" w:rsidP="004143FB">
      <w:pPr>
        <w:pStyle w:val="ListParagraph"/>
        <w:numPr>
          <w:ilvl w:val="2"/>
          <w:numId w:val="1"/>
        </w:numPr>
      </w:pPr>
      <w:r w:rsidRPr="00682ED4">
        <w:t>Use Dell Com</w:t>
      </w:r>
      <w:r w:rsidR="006D444B" w:rsidRPr="00682ED4">
        <w:t xml:space="preserve">mand Configure GUI to set BIOS settings and save them to an </w:t>
      </w:r>
      <w:r w:rsidR="006D444B" w:rsidRPr="00682ED4">
        <w:rPr>
          <w:noProof/>
        </w:rPr>
        <w:t>ini</w:t>
      </w:r>
      <w:r w:rsidR="006D444B" w:rsidRPr="00682ED4">
        <w:t xml:space="preserve"> file.</w:t>
      </w:r>
    </w:p>
    <w:p w:rsidR="00534369" w:rsidRPr="00682ED4" w:rsidRDefault="00682ED4" w:rsidP="004143FB">
      <w:pPr>
        <w:pStyle w:val="ListParagraph"/>
        <w:numPr>
          <w:ilvl w:val="2"/>
          <w:numId w:val="1"/>
        </w:numPr>
      </w:pPr>
      <w:r>
        <w:t>Task Sequence step can be run</w:t>
      </w:r>
      <w:r w:rsidR="00534369" w:rsidRPr="00682ED4">
        <w:t xml:space="preserve"> in Windows PE</w:t>
      </w:r>
      <w:r>
        <w:t xml:space="preserve"> environment</w:t>
      </w:r>
    </w:p>
    <w:p w:rsidR="006D444B" w:rsidRPr="00682ED4" w:rsidRDefault="006D444B" w:rsidP="004143FB">
      <w:pPr>
        <w:pStyle w:val="ListParagraph"/>
        <w:numPr>
          <w:ilvl w:val="2"/>
          <w:numId w:val="1"/>
        </w:numPr>
      </w:pPr>
      <w:r w:rsidRPr="00682ED4">
        <w:t xml:space="preserve">Set BIOS setting through </w:t>
      </w:r>
      <w:r w:rsidRPr="00682ED4">
        <w:rPr>
          <w:noProof/>
        </w:rPr>
        <w:t>ini</w:t>
      </w:r>
      <w:r w:rsidRPr="00682ED4">
        <w:t xml:space="preserve"> file command: cctk.exe –</w:t>
      </w:r>
      <w:r w:rsidRPr="00682ED4">
        <w:rPr>
          <w:noProof/>
        </w:rPr>
        <w:t>i</w:t>
      </w:r>
      <w:r w:rsidRPr="00682ED4">
        <w:t xml:space="preserve"> name.</w:t>
      </w:r>
      <w:r w:rsidRPr="00682ED4">
        <w:rPr>
          <w:noProof/>
        </w:rPr>
        <w:t>ini</w:t>
      </w:r>
      <w:r w:rsidRPr="00682ED4">
        <w:t xml:space="preserve"> –valsetuppwd=Password</w:t>
      </w:r>
    </w:p>
    <w:p w:rsidR="00534369" w:rsidRPr="00682ED4" w:rsidRDefault="00534369" w:rsidP="00534369">
      <w:pPr>
        <w:pStyle w:val="ListParagraph"/>
        <w:numPr>
          <w:ilvl w:val="1"/>
          <w:numId w:val="1"/>
        </w:numPr>
        <w:rPr>
          <w:b/>
        </w:rPr>
      </w:pPr>
      <w:r w:rsidRPr="00682ED4">
        <w:rPr>
          <w:b/>
        </w:rPr>
        <w:t>HP</w:t>
      </w:r>
    </w:p>
    <w:p w:rsidR="00534369" w:rsidRPr="00682ED4" w:rsidRDefault="00534369" w:rsidP="00534369">
      <w:pPr>
        <w:pStyle w:val="ListParagraph"/>
        <w:numPr>
          <w:ilvl w:val="2"/>
          <w:numId w:val="1"/>
        </w:numPr>
      </w:pPr>
      <w:r w:rsidRPr="00682ED4">
        <w:t>Use the HP</w:t>
      </w:r>
      <w:r w:rsidR="00682ED4">
        <w:t xml:space="preserve"> BIOS Configuration Utility which</w:t>
      </w:r>
      <w:r w:rsidRPr="00682ED4">
        <w:t xml:space="preserve"> works across all HP Business Models</w:t>
      </w:r>
    </w:p>
    <w:p w:rsidR="00534369" w:rsidRPr="00682ED4" w:rsidRDefault="00534369" w:rsidP="00534369">
      <w:pPr>
        <w:pStyle w:val="ListParagraph"/>
        <w:numPr>
          <w:ilvl w:val="2"/>
          <w:numId w:val="1"/>
        </w:numPr>
      </w:pPr>
      <w:r w:rsidRPr="00682ED4">
        <w:t>You do not set BIOS settings with the utility, but instead setup a computer with the settings you want and then export the settings to a file. The BIOS Utility can import the file through a TS.</w:t>
      </w:r>
    </w:p>
    <w:p w:rsidR="00534369" w:rsidRPr="00682ED4" w:rsidRDefault="00682ED4" w:rsidP="00682ED4">
      <w:pPr>
        <w:pStyle w:val="ListParagraph"/>
        <w:numPr>
          <w:ilvl w:val="2"/>
          <w:numId w:val="1"/>
        </w:numPr>
      </w:pPr>
      <w:r>
        <w:t>Task Sequence step can be run</w:t>
      </w:r>
      <w:r w:rsidRPr="00682ED4">
        <w:t xml:space="preserve"> in Windows PE</w:t>
      </w:r>
      <w:r>
        <w:t xml:space="preserve"> environment</w:t>
      </w:r>
    </w:p>
    <w:p w:rsidR="00534369" w:rsidRPr="00682ED4" w:rsidRDefault="00534369" w:rsidP="00534369">
      <w:pPr>
        <w:pStyle w:val="ListParagraph"/>
        <w:numPr>
          <w:ilvl w:val="2"/>
          <w:numId w:val="1"/>
        </w:numPr>
      </w:pPr>
      <w:r w:rsidRPr="00682ED4">
        <w:t>Example TS Step: x:\HP\BiosConfigUtility64.exe /set:"x:\HP\hpuefi.txt" /cspwdfile:"x:\HP\password.bin"</w:t>
      </w:r>
    </w:p>
    <w:p w:rsidR="006D444B" w:rsidRPr="00682ED4" w:rsidRDefault="006D444B" w:rsidP="006D444B">
      <w:pPr>
        <w:pStyle w:val="ListParagraph"/>
        <w:numPr>
          <w:ilvl w:val="1"/>
          <w:numId w:val="1"/>
        </w:numPr>
        <w:rPr>
          <w:b/>
        </w:rPr>
      </w:pPr>
      <w:r w:rsidRPr="00682ED4">
        <w:rPr>
          <w:b/>
        </w:rPr>
        <w:t>Lenovo</w:t>
      </w:r>
    </w:p>
    <w:p w:rsidR="004143FB" w:rsidRPr="00682ED4" w:rsidRDefault="00534369" w:rsidP="006D444B">
      <w:pPr>
        <w:pStyle w:val="ListParagraph"/>
        <w:numPr>
          <w:ilvl w:val="2"/>
          <w:numId w:val="1"/>
        </w:numPr>
      </w:pPr>
      <w:r w:rsidRPr="00682ED4">
        <w:t>Lenovo</w:t>
      </w:r>
      <w:r w:rsidR="006D444B" w:rsidRPr="00682ED4">
        <w:t xml:space="preserve"> has separate BIOS Utilities per model type.</w:t>
      </w:r>
    </w:p>
    <w:p w:rsidR="006D444B" w:rsidRPr="00682ED4" w:rsidRDefault="006D444B" w:rsidP="006D444B">
      <w:pPr>
        <w:pStyle w:val="ListParagraph"/>
        <w:numPr>
          <w:ilvl w:val="2"/>
          <w:numId w:val="1"/>
        </w:numPr>
      </w:pPr>
      <w:r w:rsidRPr="00682ED4">
        <w:t>You do not s</w:t>
      </w:r>
      <w:r w:rsidR="00534369" w:rsidRPr="00682ED4">
        <w:t>et BIOS settings with the utility, but instead setup a computer with the settings you want and then export the settings to a file. The BIOS Utility can import the file through a TS.</w:t>
      </w:r>
    </w:p>
    <w:p w:rsidR="00534369" w:rsidRPr="00682ED4" w:rsidRDefault="00682ED4" w:rsidP="006D444B">
      <w:pPr>
        <w:pStyle w:val="ListParagraph"/>
        <w:numPr>
          <w:ilvl w:val="2"/>
          <w:numId w:val="1"/>
        </w:numPr>
      </w:pPr>
      <w:r>
        <w:t>TS Step</w:t>
      </w:r>
      <w:r w:rsidR="00534369" w:rsidRPr="00682ED4">
        <w:t xml:space="preserve"> CA</w:t>
      </w:r>
      <w:r>
        <w:t>NNOT be run in Windows PE and has</w:t>
      </w:r>
      <w:r w:rsidR="00534369" w:rsidRPr="00682ED4">
        <w:t xml:space="preserve"> to be run after the OS is installed</w:t>
      </w:r>
    </w:p>
    <w:p w:rsidR="00534369" w:rsidRPr="00682ED4" w:rsidRDefault="00534369" w:rsidP="00534369">
      <w:pPr>
        <w:pStyle w:val="ListParagraph"/>
        <w:numPr>
          <w:ilvl w:val="2"/>
          <w:numId w:val="1"/>
        </w:numPr>
      </w:pPr>
      <w:r w:rsidRPr="00682ED4">
        <w:t>Example TS Step: cmd /c cd c:\lenovo\M900_BIOS &amp; cmd /c srwin.exe /r m900.dat /</w:t>
      </w:r>
      <w:r w:rsidRPr="00682ED4">
        <w:rPr>
          <w:noProof/>
        </w:rPr>
        <w:t>ign</w:t>
      </w:r>
      <w:r w:rsidRPr="00682ED4">
        <w:t xml:space="preserve"> /nor</w:t>
      </w:r>
    </w:p>
    <w:p w:rsidR="00534369" w:rsidRPr="00682ED4" w:rsidRDefault="00534369" w:rsidP="00534369">
      <w:pPr>
        <w:pStyle w:val="ListParagraph"/>
        <w:numPr>
          <w:ilvl w:val="0"/>
          <w:numId w:val="1"/>
        </w:numPr>
      </w:pPr>
      <w:r w:rsidRPr="00682ED4">
        <w:rPr>
          <w:b/>
        </w:rPr>
        <w:t>UEFI</w:t>
      </w:r>
    </w:p>
    <w:p w:rsidR="00534369" w:rsidRPr="00682ED4" w:rsidRDefault="00534369" w:rsidP="00534369">
      <w:pPr>
        <w:pStyle w:val="ListParagraph"/>
        <w:numPr>
          <w:ilvl w:val="1"/>
          <w:numId w:val="1"/>
        </w:numPr>
      </w:pPr>
      <w:r w:rsidRPr="00682ED4">
        <w:t>A computer CANNOT be switched from Legacy Mode to UEFI Mode in the middle of a Task Sequence</w:t>
      </w:r>
    </w:p>
    <w:p w:rsidR="00534369" w:rsidRPr="00682ED4" w:rsidRDefault="00682ED4" w:rsidP="00534369">
      <w:pPr>
        <w:pStyle w:val="ListParagraph"/>
        <w:numPr>
          <w:ilvl w:val="1"/>
          <w:numId w:val="1"/>
        </w:numPr>
      </w:pPr>
      <w:r>
        <w:t>Best way to automate</w:t>
      </w:r>
      <w:r w:rsidR="00534369" w:rsidRPr="00682ED4">
        <w:t xml:space="preserve"> conversion to UEFI is to create separate Task Sequence to switch computer to UEFI before main Task Sequence starts</w:t>
      </w:r>
    </w:p>
    <w:p w:rsidR="00B5673F" w:rsidRPr="00682ED4" w:rsidRDefault="00B5673F" w:rsidP="00B5673F"/>
    <w:p w:rsidR="00B5673F" w:rsidRPr="00682ED4" w:rsidRDefault="00B5673F" w:rsidP="00B5673F">
      <w:pPr>
        <w:pStyle w:val="ListParagraph"/>
        <w:numPr>
          <w:ilvl w:val="0"/>
          <w:numId w:val="1"/>
        </w:numPr>
        <w:rPr>
          <w:b/>
        </w:rPr>
      </w:pPr>
      <w:r w:rsidRPr="00682ED4">
        <w:rPr>
          <w:b/>
        </w:rPr>
        <w:lastRenderedPageBreak/>
        <w:t>Windows 10</w:t>
      </w:r>
    </w:p>
    <w:p w:rsidR="00B5673F" w:rsidRPr="00682ED4" w:rsidRDefault="005B1D86" w:rsidP="005B1D86">
      <w:pPr>
        <w:pStyle w:val="ListParagraph"/>
        <w:numPr>
          <w:ilvl w:val="1"/>
          <w:numId w:val="1"/>
        </w:numPr>
        <w:rPr>
          <w:b/>
        </w:rPr>
      </w:pPr>
      <w:r w:rsidRPr="00682ED4">
        <w:t xml:space="preserve">List of Windows 10 Customizations: </w:t>
      </w:r>
      <w:hyperlink r:id="rId8" w:history="1">
        <w:r w:rsidRPr="00682ED4">
          <w:rPr>
            <w:rStyle w:val="Hyperlink"/>
          </w:rPr>
          <w:t>http://garytown.com/windows-10-customizations-during-osd</w:t>
        </w:r>
      </w:hyperlink>
      <w:r w:rsidRPr="00682ED4">
        <w:t xml:space="preserve"> </w:t>
      </w:r>
    </w:p>
    <w:p w:rsidR="005B1D86" w:rsidRPr="00682ED4" w:rsidRDefault="005B1D86" w:rsidP="005B1D86">
      <w:pPr>
        <w:pStyle w:val="ListParagraph"/>
        <w:numPr>
          <w:ilvl w:val="1"/>
          <w:numId w:val="1"/>
        </w:numPr>
      </w:pPr>
      <w:r w:rsidRPr="00682ED4">
        <w:t>Files for</w:t>
      </w:r>
      <w:r w:rsidR="00682ED4">
        <w:t xml:space="preserve"> all</w:t>
      </w:r>
      <w:r w:rsidRPr="00682ED4">
        <w:t xml:space="preserve"> COB Windows 10 Customizations:</w:t>
      </w:r>
    </w:p>
    <w:p w:rsidR="005B1D86" w:rsidRPr="00682ED4" w:rsidRDefault="005B1D86" w:rsidP="005B1D86">
      <w:pPr>
        <w:pStyle w:val="ListParagraph"/>
        <w:ind w:left="1440"/>
      </w:pPr>
      <w:r w:rsidRPr="00682ED4">
        <w:t xml:space="preserve"> </w:t>
      </w:r>
      <w:hyperlink r:id="rId9" w:history="1">
        <w:r w:rsidRPr="00682ED4">
          <w:rPr>
            <w:rStyle w:val="Hyperlink"/>
          </w:rPr>
          <w:t>https://oat.sharepoint.illinoisstate.edu/sccm/SitePages/Home.aspx</w:t>
        </w:r>
      </w:hyperlink>
      <w:r w:rsidRPr="00682ED4">
        <w:t xml:space="preserve">  -&gt; Shared Departmental Documentation-&gt; COB -&gt; Task Sequences-&gt;  COB Windows 10 Task Sequence Settings</w:t>
      </w:r>
    </w:p>
    <w:p w:rsidR="005B1D86" w:rsidRPr="00682ED4" w:rsidRDefault="005B1D86" w:rsidP="005B1D86">
      <w:pPr>
        <w:pStyle w:val="ListParagraph"/>
        <w:numPr>
          <w:ilvl w:val="0"/>
          <w:numId w:val="1"/>
        </w:numPr>
        <w:rPr>
          <w:b/>
        </w:rPr>
      </w:pPr>
      <w:r w:rsidRPr="00682ED4">
        <w:rPr>
          <w:b/>
        </w:rPr>
        <w:t>BitLocker</w:t>
      </w:r>
    </w:p>
    <w:p w:rsidR="005B1D86" w:rsidRPr="00682ED4" w:rsidRDefault="005B1D86" w:rsidP="005B1D86">
      <w:pPr>
        <w:pStyle w:val="ListParagraph"/>
        <w:numPr>
          <w:ilvl w:val="1"/>
          <w:numId w:val="1"/>
        </w:numPr>
        <w:rPr>
          <w:b/>
        </w:rPr>
      </w:pPr>
      <w:r w:rsidRPr="00682ED4">
        <w:t xml:space="preserve">Allows you to </w:t>
      </w:r>
      <w:r w:rsidR="003B2ECF" w:rsidRPr="00682ED4">
        <w:t>do hard drive encryption and export the key to Active Directory</w:t>
      </w:r>
    </w:p>
    <w:p w:rsidR="00534369" w:rsidRPr="00682ED4" w:rsidRDefault="003B2ECF" w:rsidP="00534369">
      <w:pPr>
        <w:pStyle w:val="ListParagraph"/>
        <w:numPr>
          <w:ilvl w:val="1"/>
          <w:numId w:val="1"/>
        </w:numPr>
        <w:rPr>
          <w:b/>
        </w:rPr>
      </w:pPr>
      <w:r w:rsidRPr="00682ED4">
        <w:t>In order to enable BitLocker, you need to add 7 steps to your account.</w:t>
      </w:r>
    </w:p>
    <w:p w:rsidR="003B2ECF" w:rsidRPr="00682ED4" w:rsidRDefault="003B2ECF" w:rsidP="003B2ECF">
      <w:pPr>
        <w:pStyle w:val="ListParagraph"/>
        <w:numPr>
          <w:ilvl w:val="2"/>
          <w:numId w:val="1"/>
        </w:numPr>
        <w:rPr>
          <w:b/>
        </w:rPr>
      </w:pPr>
      <w:r w:rsidRPr="00682ED4">
        <w:t>Run PowerShell script setTasksequenceVariables</w:t>
      </w:r>
      <w:r w:rsidR="00682ED4">
        <w:t xml:space="preserve"> which c</w:t>
      </w:r>
      <w:r w:rsidRPr="00682ED4">
        <w:t>an</w:t>
      </w:r>
      <w:r w:rsidR="00682ED4">
        <w:t xml:space="preserve"> be downloaded </w:t>
      </w:r>
      <w:r w:rsidRPr="00682ED4">
        <w:t xml:space="preserve">at: </w:t>
      </w:r>
      <w:hyperlink r:id="rId10" w:history="1">
        <w:r w:rsidRPr="00682ED4">
          <w:rPr>
            <w:rStyle w:val="Hyperlink"/>
          </w:rPr>
          <w:t>https://oat.sharepoint.illinoisstate.edu/sccm/SitePages/Home.aspx</w:t>
        </w:r>
      </w:hyperlink>
      <w:r w:rsidRPr="00682ED4">
        <w:t xml:space="preserve">  -&gt; Shared Departmental Documentation-&gt; COB -&gt;</w:t>
      </w:r>
      <w:r w:rsidR="000A0580" w:rsidRPr="00682ED4">
        <w:t xml:space="preserve">BitLocker Setup-&gt;BitLocker </w:t>
      </w:r>
      <w:r w:rsidR="00682ED4" w:rsidRPr="00682ED4">
        <w:t>PowerShell</w:t>
      </w:r>
      <w:r w:rsidR="000A0580" w:rsidRPr="00682ED4">
        <w:t xml:space="preserve"> Scripts</w:t>
      </w:r>
    </w:p>
    <w:p w:rsidR="000A0580" w:rsidRPr="00682ED4" w:rsidRDefault="000A0580" w:rsidP="003B2ECF">
      <w:pPr>
        <w:pStyle w:val="ListParagraph"/>
        <w:numPr>
          <w:ilvl w:val="2"/>
          <w:numId w:val="1"/>
        </w:numPr>
        <w:rPr>
          <w:b/>
        </w:rPr>
      </w:pPr>
      <w:r w:rsidRPr="00682ED4">
        <w:t>Disable B</w:t>
      </w:r>
      <w:r w:rsidR="00A905EB" w:rsidRPr="00682ED4">
        <w:t>itLocker Step: Will disable BitLocker if BitL</w:t>
      </w:r>
      <w:r w:rsidRPr="00682ED4">
        <w:t>ocker is enabled, needs to be run in Windows</w:t>
      </w:r>
    </w:p>
    <w:p w:rsidR="000A0580" w:rsidRPr="00682ED4" w:rsidRDefault="000A0580" w:rsidP="003B2ECF">
      <w:pPr>
        <w:pStyle w:val="ListParagraph"/>
        <w:numPr>
          <w:ilvl w:val="2"/>
          <w:numId w:val="1"/>
        </w:numPr>
        <w:rPr>
          <w:b/>
        </w:rPr>
      </w:pPr>
      <w:r w:rsidRPr="00682ED4">
        <w:t>Create 2</w:t>
      </w:r>
      <w:r w:rsidRPr="00682ED4">
        <w:rPr>
          <w:vertAlign w:val="superscript"/>
        </w:rPr>
        <w:t>nd</w:t>
      </w:r>
      <w:r w:rsidRPr="00682ED4">
        <w:t xml:space="preserve"> Hard Drive Partition: BitLocker needs at least a 300 MB </w:t>
      </w:r>
      <w:r w:rsidRPr="00682ED4">
        <w:rPr>
          <w:noProof/>
        </w:rPr>
        <w:t>non OS</w:t>
      </w:r>
      <w:r w:rsidRPr="00682ED4">
        <w:t xml:space="preserve"> partition to use</w:t>
      </w:r>
      <w:r w:rsidR="00682ED4">
        <w:t xml:space="preserve"> correctly</w:t>
      </w:r>
    </w:p>
    <w:p w:rsidR="000A0580" w:rsidRPr="00682ED4" w:rsidRDefault="000A0580" w:rsidP="003B2ECF">
      <w:pPr>
        <w:pStyle w:val="ListParagraph"/>
        <w:numPr>
          <w:ilvl w:val="2"/>
          <w:numId w:val="1"/>
        </w:numPr>
        <w:rPr>
          <w:b/>
        </w:rPr>
      </w:pPr>
      <w:r w:rsidRPr="00682ED4">
        <w:t xml:space="preserve">Set a BIOS Password: BitLocker needs a BIOS password to </w:t>
      </w:r>
      <w:r w:rsidRPr="00682ED4">
        <w:rPr>
          <w:noProof/>
        </w:rPr>
        <w:t>order enable</w:t>
      </w:r>
      <w:r w:rsidRPr="00682ED4">
        <w:t xml:space="preserve"> TPM chip</w:t>
      </w:r>
    </w:p>
    <w:p w:rsidR="000A0580" w:rsidRPr="00682ED4" w:rsidRDefault="000A0580" w:rsidP="003B2ECF">
      <w:pPr>
        <w:pStyle w:val="ListParagraph"/>
        <w:numPr>
          <w:ilvl w:val="2"/>
          <w:numId w:val="1"/>
        </w:numPr>
        <w:rPr>
          <w:b/>
        </w:rPr>
      </w:pPr>
      <w:r w:rsidRPr="00682ED4">
        <w:t xml:space="preserve">Enable &amp; Activate TPM Chip: </w:t>
      </w:r>
      <w:r w:rsidR="0057701A" w:rsidRPr="00682ED4">
        <w:t xml:space="preserve">BitLocker needs a TPM </w:t>
      </w:r>
      <w:r w:rsidR="0057701A" w:rsidRPr="00682ED4">
        <w:rPr>
          <w:noProof/>
        </w:rPr>
        <w:t>Chip enabled</w:t>
      </w:r>
      <w:r w:rsidR="0057701A" w:rsidRPr="00682ED4">
        <w:t xml:space="preserve"> and activated in BIOS in order to encrypt </w:t>
      </w:r>
      <w:r w:rsidR="0057701A" w:rsidRPr="00682ED4">
        <w:rPr>
          <w:noProof/>
        </w:rPr>
        <w:t>drive</w:t>
      </w:r>
      <w:r w:rsidR="0057701A" w:rsidRPr="00682ED4">
        <w:t xml:space="preserve">. This can be done on </w:t>
      </w:r>
      <w:r w:rsidR="0057701A" w:rsidRPr="00682ED4">
        <w:rPr>
          <w:noProof/>
        </w:rPr>
        <w:t>Dell’s</w:t>
      </w:r>
      <w:r w:rsidR="0057701A" w:rsidRPr="00682ED4">
        <w:t xml:space="preserve"> with Command Configure Utility.</w:t>
      </w:r>
    </w:p>
    <w:p w:rsidR="00682ED4" w:rsidRPr="00682ED4" w:rsidRDefault="0057701A" w:rsidP="003B2ECF">
      <w:pPr>
        <w:pStyle w:val="ListParagraph"/>
        <w:numPr>
          <w:ilvl w:val="2"/>
          <w:numId w:val="1"/>
        </w:numPr>
        <w:rPr>
          <w:b/>
        </w:rPr>
      </w:pPr>
      <w:r w:rsidRPr="00682ED4">
        <w:t xml:space="preserve">Pre-provision BitLocker: </w:t>
      </w:r>
      <w:r w:rsidR="00A905EB" w:rsidRPr="00682ED4">
        <w:t>Will pre-provision the 2</w:t>
      </w:r>
      <w:r w:rsidR="00A905EB" w:rsidRPr="00682ED4">
        <w:rPr>
          <w:vertAlign w:val="superscript"/>
        </w:rPr>
        <w:t>nd</w:t>
      </w:r>
      <w:r w:rsidR="00A905EB" w:rsidRPr="00682ED4">
        <w:t xml:space="preserve"> partition for BitLocker before OS is installed; allows for faster </w:t>
      </w:r>
      <w:r w:rsidR="00682ED4" w:rsidRPr="00682ED4">
        <w:t>encryption during Enable BitLocker step</w:t>
      </w:r>
    </w:p>
    <w:p w:rsidR="0057701A" w:rsidRPr="00682ED4" w:rsidRDefault="00682ED4" w:rsidP="003B2ECF">
      <w:pPr>
        <w:pStyle w:val="ListParagraph"/>
        <w:numPr>
          <w:ilvl w:val="2"/>
          <w:numId w:val="1"/>
        </w:numPr>
        <w:rPr>
          <w:b/>
        </w:rPr>
      </w:pPr>
      <w:r w:rsidRPr="00682ED4">
        <w:t xml:space="preserve">Enable BitLocker: Will finish encrypting the drive and export the key to Active Directory. </w:t>
      </w:r>
    </w:p>
    <w:p w:rsidR="00FA4267" w:rsidRPr="00682ED4" w:rsidRDefault="00FA4267" w:rsidP="00FA4267">
      <w:pPr>
        <w:pStyle w:val="ListParagraph"/>
        <w:numPr>
          <w:ilvl w:val="0"/>
          <w:numId w:val="1"/>
        </w:numPr>
        <w:rPr>
          <w:b/>
        </w:rPr>
      </w:pPr>
      <w:r w:rsidRPr="00682ED4">
        <w:rPr>
          <w:b/>
        </w:rPr>
        <w:t>Additional Documentation</w:t>
      </w:r>
    </w:p>
    <w:p w:rsidR="00D047AB" w:rsidRPr="00682ED4" w:rsidRDefault="005F3302" w:rsidP="00BC5CF1">
      <w:pPr>
        <w:pStyle w:val="ListParagraph"/>
        <w:numPr>
          <w:ilvl w:val="1"/>
          <w:numId w:val="1"/>
        </w:numPr>
        <w:rPr>
          <w:b/>
        </w:rPr>
      </w:pPr>
      <w:r w:rsidRPr="00682ED4">
        <w:t>Windows 10 Task Sequence Steps</w:t>
      </w:r>
      <w:r w:rsidR="00BC5CF1" w:rsidRPr="00682ED4">
        <w:t>:</w:t>
      </w:r>
    </w:p>
    <w:p w:rsidR="00FA4267" w:rsidRPr="00682ED4" w:rsidRDefault="00BC5CF1" w:rsidP="00D047AB">
      <w:pPr>
        <w:pStyle w:val="ListParagraph"/>
        <w:ind w:left="1440"/>
        <w:rPr>
          <w:b/>
        </w:rPr>
      </w:pPr>
      <w:r w:rsidRPr="00682ED4">
        <w:t xml:space="preserve"> </w:t>
      </w:r>
      <w:hyperlink r:id="rId11" w:history="1">
        <w:r w:rsidRPr="00682ED4">
          <w:rPr>
            <w:rStyle w:val="Hyperlink"/>
          </w:rPr>
          <w:t>https://oat.sharepoint.illinoisstate.edu/sccm/SitePages/Home.aspx</w:t>
        </w:r>
      </w:hyperlink>
      <w:r w:rsidRPr="00682ED4">
        <w:t xml:space="preserve">  -&gt; Shared Departmental Documentation-&gt; COB -&gt;</w:t>
      </w:r>
      <w:r w:rsidR="007C0D0C" w:rsidRPr="00682ED4">
        <w:t>Task Sequences-&gt;</w:t>
      </w:r>
      <w:r w:rsidRPr="00682ED4">
        <w:t xml:space="preserve"> </w:t>
      </w:r>
      <w:r w:rsidR="005F3302" w:rsidRPr="00682ED4">
        <w:t>COB Windows 10 Task Sequence Steps</w:t>
      </w:r>
    </w:p>
    <w:p w:rsidR="00702AF7" w:rsidRPr="00682ED4" w:rsidRDefault="005F3302" w:rsidP="00702AF7">
      <w:pPr>
        <w:pStyle w:val="ListParagraph"/>
        <w:numPr>
          <w:ilvl w:val="1"/>
          <w:numId w:val="1"/>
        </w:numPr>
        <w:rPr>
          <w:b/>
        </w:rPr>
      </w:pPr>
      <w:r w:rsidRPr="00682ED4">
        <w:t>Windows 10 BitLocker Task Sequence Steps</w:t>
      </w:r>
      <w:r w:rsidR="00BC5CF1" w:rsidRPr="00682ED4">
        <w:t xml:space="preserve">: </w:t>
      </w:r>
      <w:hyperlink r:id="rId12" w:history="1">
        <w:r w:rsidR="00BC5CF1" w:rsidRPr="00682ED4">
          <w:rPr>
            <w:rStyle w:val="Hyperlink"/>
          </w:rPr>
          <w:t>https://oat.sharepoint.illinoisstate.edu/sccm/SitePages/Home.aspx</w:t>
        </w:r>
      </w:hyperlink>
      <w:r w:rsidR="00BC5CF1" w:rsidRPr="00682ED4">
        <w:t xml:space="preserve">  -&gt; Shared Departmental Documen</w:t>
      </w:r>
      <w:r w:rsidRPr="00682ED4">
        <w:t>tation-&gt; COB -&gt;</w:t>
      </w:r>
      <w:r w:rsidR="007C0D0C" w:rsidRPr="00682ED4">
        <w:t xml:space="preserve"> Task Sequences-&gt; </w:t>
      </w:r>
      <w:r w:rsidRPr="00682ED4">
        <w:t xml:space="preserve"> COB Windows 10 BitLocker Task Sequence Steps</w:t>
      </w:r>
    </w:p>
    <w:p w:rsidR="007C614B" w:rsidRPr="00682ED4" w:rsidRDefault="005F3302" w:rsidP="00702AF7">
      <w:pPr>
        <w:pStyle w:val="ListParagraph"/>
        <w:numPr>
          <w:ilvl w:val="1"/>
          <w:numId w:val="1"/>
        </w:numPr>
        <w:rPr>
          <w:b/>
        </w:rPr>
      </w:pPr>
      <w:r w:rsidRPr="00682ED4">
        <w:t>UEFI Conversion Task Sequence Steps</w:t>
      </w:r>
      <w:r w:rsidR="007C614B" w:rsidRPr="00682ED4">
        <w:t xml:space="preserve">: </w:t>
      </w:r>
    </w:p>
    <w:p w:rsidR="000D13AF" w:rsidRPr="00682ED4" w:rsidRDefault="008545A8" w:rsidP="00D34590">
      <w:pPr>
        <w:pStyle w:val="ListParagraph"/>
        <w:ind w:left="1440"/>
      </w:pPr>
      <w:hyperlink r:id="rId13" w:history="1">
        <w:r w:rsidR="007C614B" w:rsidRPr="00682ED4">
          <w:rPr>
            <w:rStyle w:val="Hyperlink"/>
          </w:rPr>
          <w:t>https://oat.sharepoint.illinoisstate.edu/sccm/SitePages/Home.aspx</w:t>
        </w:r>
      </w:hyperlink>
      <w:r w:rsidR="007C614B" w:rsidRPr="00682ED4">
        <w:t xml:space="preserve">  -&gt; Shared Departmental Documentation-&gt; COB -&gt;</w:t>
      </w:r>
      <w:r w:rsidR="007C0D0C" w:rsidRPr="00682ED4">
        <w:t xml:space="preserve"> Task Sequences-&gt; </w:t>
      </w:r>
      <w:r w:rsidR="007C614B" w:rsidRPr="00682ED4">
        <w:t xml:space="preserve"> </w:t>
      </w:r>
      <w:r w:rsidR="00AE4514" w:rsidRPr="00682ED4">
        <w:t>C</w:t>
      </w:r>
      <w:r w:rsidR="005F3302" w:rsidRPr="00682ED4">
        <w:t>OB UEFI Pre-Build Task Sequence Steps</w:t>
      </w:r>
    </w:p>
    <w:p w:rsidR="005F3302" w:rsidRPr="00682ED4" w:rsidRDefault="005F3302" w:rsidP="005F3302">
      <w:pPr>
        <w:pStyle w:val="ListParagraph"/>
        <w:numPr>
          <w:ilvl w:val="1"/>
          <w:numId w:val="1"/>
        </w:numPr>
      </w:pPr>
      <w:r w:rsidRPr="00682ED4">
        <w:t>Setting BIOS Settings</w:t>
      </w:r>
      <w:r w:rsidR="00534369" w:rsidRPr="00682ED4">
        <w:t xml:space="preserve"> on Dell, Lenovo and HP’s</w:t>
      </w:r>
      <w:r w:rsidRPr="00682ED4">
        <w:t>:</w:t>
      </w:r>
    </w:p>
    <w:p w:rsidR="005F3302" w:rsidRPr="00682ED4" w:rsidRDefault="005F3302" w:rsidP="005F3302">
      <w:pPr>
        <w:pStyle w:val="ListParagraph"/>
        <w:ind w:left="1440"/>
      </w:pPr>
      <w:r w:rsidRPr="00682ED4">
        <w:t xml:space="preserve"> </w:t>
      </w:r>
      <w:hyperlink r:id="rId14" w:history="1">
        <w:r w:rsidRPr="00682ED4">
          <w:rPr>
            <w:rStyle w:val="Hyperlink"/>
          </w:rPr>
          <w:t>https://oat.sharepoint.illinoisstate.edu/sccm/SitePages/Home.aspx</w:t>
        </w:r>
      </w:hyperlink>
      <w:r w:rsidRPr="00682ED4">
        <w:t xml:space="preserve">  -&gt; Shared Departmental Documentation-&gt; COB -&gt;</w:t>
      </w:r>
      <w:r w:rsidR="007C0D0C" w:rsidRPr="00682ED4">
        <w:t xml:space="preserve"> Task Sequences-&gt; </w:t>
      </w:r>
      <w:r w:rsidRPr="00682ED4">
        <w:t xml:space="preserve"> Set BIOS settings for Dell, Lenovo, HP in Task Sequence</w:t>
      </w:r>
    </w:p>
    <w:p w:rsidR="005F3302" w:rsidRPr="00682ED4" w:rsidRDefault="007C0D0C" w:rsidP="005F3302">
      <w:pPr>
        <w:pStyle w:val="ListParagraph"/>
        <w:numPr>
          <w:ilvl w:val="1"/>
          <w:numId w:val="1"/>
        </w:numPr>
      </w:pPr>
      <w:r w:rsidRPr="00682ED4">
        <w:t>Setup BitL</w:t>
      </w:r>
      <w:r w:rsidR="005F3302" w:rsidRPr="00682ED4">
        <w:t>ocker with SCCM:</w:t>
      </w:r>
    </w:p>
    <w:p w:rsidR="005F3302" w:rsidRPr="00682ED4" w:rsidRDefault="005F3302" w:rsidP="007C0D0C">
      <w:pPr>
        <w:pStyle w:val="ListParagraph"/>
        <w:ind w:left="1440"/>
      </w:pPr>
      <w:r w:rsidRPr="00682ED4">
        <w:t xml:space="preserve"> </w:t>
      </w:r>
      <w:hyperlink r:id="rId15" w:history="1">
        <w:r w:rsidRPr="00682ED4">
          <w:rPr>
            <w:rStyle w:val="Hyperlink"/>
          </w:rPr>
          <w:t>https://oat.sharepoint.illinoisstate.edu/sccm/SitePages/Home.aspx</w:t>
        </w:r>
      </w:hyperlink>
      <w:r w:rsidRPr="00682ED4">
        <w:t xml:space="preserve">  -&gt; Shared Depa</w:t>
      </w:r>
      <w:r w:rsidR="007C0D0C" w:rsidRPr="00682ED4">
        <w:t>rtmental Documentation-&gt; COB-&gt;BitLocker Setup-&gt; Setup BitLocker with SCCM</w:t>
      </w:r>
    </w:p>
    <w:p w:rsidR="005F3302" w:rsidRDefault="005F3302" w:rsidP="005F3302">
      <w:pPr>
        <w:pStyle w:val="ListParagraph"/>
        <w:ind w:left="1440"/>
      </w:pPr>
    </w:p>
    <w:p w:rsidR="005F3302" w:rsidRPr="00D34590" w:rsidRDefault="005F3302" w:rsidP="005F3302">
      <w:pPr>
        <w:pStyle w:val="ListParagraph"/>
        <w:ind w:left="1440"/>
        <w:rPr>
          <w:b/>
        </w:rPr>
      </w:pPr>
    </w:p>
    <w:sectPr w:rsidR="005F3302" w:rsidRPr="00D34590" w:rsidSect="00702AF7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5A9D" w:rsidRDefault="003A5A9D" w:rsidP="003A5A9D">
      <w:pPr>
        <w:spacing w:after="0" w:line="240" w:lineRule="auto"/>
      </w:pPr>
      <w:r>
        <w:separator/>
      </w:r>
    </w:p>
  </w:endnote>
  <w:endnote w:type="continuationSeparator" w:id="0">
    <w:p w:rsidR="003A5A9D" w:rsidRDefault="003A5A9D" w:rsidP="003A5A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5A9D" w:rsidRDefault="003A5A9D" w:rsidP="003A5A9D">
      <w:pPr>
        <w:spacing w:after="0" w:line="240" w:lineRule="auto"/>
      </w:pPr>
      <w:r>
        <w:separator/>
      </w:r>
    </w:p>
  </w:footnote>
  <w:footnote w:type="continuationSeparator" w:id="0">
    <w:p w:rsidR="003A5A9D" w:rsidRDefault="003A5A9D" w:rsidP="003A5A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43EA" w:rsidRPr="002C43EA" w:rsidRDefault="002C43EA" w:rsidP="002C43EA">
    <w:pPr>
      <w:pStyle w:val="Header"/>
      <w:jc w:val="center"/>
      <w:rPr>
        <w:b/>
        <w:sz w:val="28"/>
        <w:szCs w:val="28"/>
      </w:rPr>
    </w:pPr>
    <w:r>
      <w:rPr>
        <w:b/>
        <w:sz w:val="28"/>
        <w:szCs w:val="28"/>
      </w:rPr>
      <w:t>SCCM Task Sequence Custom Automations</w:t>
    </w:r>
  </w:p>
  <w:p w:rsidR="003A5A9D" w:rsidRDefault="003A5A9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1C6498"/>
    <w:multiLevelType w:val="hybridMultilevel"/>
    <w:tmpl w:val="89702C42"/>
    <w:lvl w:ilvl="0" w:tplc="31B6948A">
      <w:start w:val="1"/>
      <w:numFmt w:val="decimal"/>
      <w:lvlText w:val="%1."/>
      <w:lvlJc w:val="left"/>
      <w:pPr>
        <w:ind w:left="900" w:hanging="360"/>
      </w:pPr>
      <w:rPr>
        <w:rFonts w:hint="default"/>
        <w:b/>
        <w:sz w:val="22"/>
        <w:szCs w:val="22"/>
      </w:rPr>
    </w:lvl>
    <w:lvl w:ilvl="1" w:tplc="C4E417C6">
      <w:start w:val="1"/>
      <w:numFmt w:val="lowerLetter"/>
      <w:lvlText w:val="%2."/>
      <w:lvlJc w:val="left"/>
      <w:pPr>
        <w:ind w:left="1440" w:hanging="360"/>
      </w:pPr>
      <w:rPr>
        <w:b/>
        <w:sz w:val="22"/>
        <w:szCs w:val="22"/>
      </w:rPr>
    </w:lvl>
    <w:lvl w:ilvl="2" w:tplc="81B2F4A2">
      <w:start w:val="1"/>
      <w:numFmt w:val="lowerRoman"/>
      <w:lvlText w:val="%3."/>
      <w:lvlJc w:val="right"/>
      <w:pPr>
        <w:ind w:left="1980" w:hanging="180"/>
      </w:pPr>
      <w:rPr>
        <w:b/>
      </w:rPr>
    </w:lvl>
    <w:lvl w:ilvl="3" w:tplc="3D88DAAE">
      <w:start w:val="1"/>
      <w:numFmt w:val="decimal"/>
      <w:lvlText w:val="%4."/>
      <w:lvlJc w:val="left"/>
      <w:pPr>
        <w:ind w:left="2880" w:hanging="360"/>
      </w:pPr>
      <w:rPr>
        <w:b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activeWritingStyle w:appName="MSWord" w:lang="en-US" w:vendorID="64" w:dllVersion="131078" w:nlCheck="1" w:checkStyle="0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2MDC0NLcwsjQzMbVU0lEKTi0uzszPAykwqgUAhYpeUCwAAAA="/>
  </w:docVars>
  <w:rsids>
    <w:rsidRoot w:val="003A5A9D"/>
    <w:rsid w:val="000A0580"/>
    <w:rsid w:val="000D13AF"/>
    <w:rsid w:val="0015030F"/>
    <w:rsid w:val="001942F3"/>
    <w:rsid w:val="00271A3C"/>
    <w:rsid w:val="002C250B"/>
    <w:rsid w:val="002C43EA"/>
    <w:rsid w:val="00352884"/>
    <w:rsid w:val="003A5A9D"/>
    <w:rsid w:val="003B2ECF"/>
    <w:rsid w:val="004135FF"/>
    <w:rsid w:val="004143FB"/>
    <w:rsid w:val="00420093"/>
    <w:rsid w:val="004456B1"/>
    <w:rsid w:val="0048542B"/>
    <w:rsid w:val="004A2CF7"/>
    <w:rsid w:val="004C4EE0"/>
    <w:rsid w:val="004C5C05"/>
    <w:rsid w:val="004D224F"/>
    <w:rsid w:val="00534369"/>
    <w:rsid w:val="0057701A"/>
    <w:rsid w:val="005965D3"/>
    <w:rsid w:val="005A7B43"/>
    <w:rsid w:val="005B1D86"/>
    <w:rsid w:val="005F3302"/>
    <w:rsid w:val="006828FB"/>
    <w:rsid w:val="00682ED4"/>
    <w:rsid w:val="006A1EA4"/>
    <w:rsid w:val="006B497D"/>
    <w:rsid w:val="006D444B"/>
    <w:rsid w:val="00702AF7"/>
    <w:rsid w:val="00725832"/>
    <w:rsid w:val="0078278D"/>
    <w:rsid w:val="007C0D0C"/>
    <w:rsid w:val="007C614B"/>
    <w:rsid w:val="008545A8"/>
    <w:rsid w:val="00877DAA"/>
    <w:rsid w:val="008A5646"/>
    <w:rsid w:val="0096304F"/>
    <w:rsid w:val="00A52F52"/>
    <w:rsid w:val="00A66807"/>
    <w:rsid w:val="00A905EB"/>
    <w:rsid w:val="00A934F4"/>
    <w:rsid w:val="00AA4622"/>
    <w:rsid w:val="00AE4514"/>
    <w:rsid w:val="00B5673F"/>
    <w:rsid w:val="00BC5CF1"/>
    <w:rsid w:val="00C605A5"/>
    <w:rsid w:val="00C9135F"/>
    <w:rsid w:val="00CB2B50"/>
    <w:rsid w:val="00D047AB"/>
    <w:rsid w:val="00D34590"/>
    <w:rsid w:val="00D50364"/>
    <w:rsid w:val="00D921C4"/>
    <w:rsid w:val="00DF340A"/>
    <w:rsid w:val="00E16D4B"/>
    <w:rsid w:val="00FA4267"/>
    <w:rsid w:val="00FA5DA7"/>
    <w:rsid w:val="00FB2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1EE286D7-3F73-4ABF-9AB8-200ABDCD4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5A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5A9D"/>
  </w:style>
  <w:style w:type="paragraph" w:styleId="Footer">
    <w:name w:val="footer"/>
    <w:basedOn w:val="Normal"/>
    <w:link w:val="FooterChar"/>
    <w:uiPriority w:val="99"/>
    <w:unhideWhenUsed/>
    <w:rsid w:val="003A5A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5A9D"/>
  </w:style>
  <w:style w:type="character" w:styleId="Hyperlink">
    <w:name w:val="Hyperlink"/>
    <w:basedOn w:val="DefaultParagraphFont"/>
    <w:uiPriority w:val="99"/>
    <w:unhideWhenUsed/>
    <w:rsid w:val="003A5A9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250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A56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564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C5C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31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5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arytown.com/windows-10-customizations-during-osd" TargetMode="External"/><Relationship Id="rId13" Type="http://schemas.openxmlformats.org/officeDocument/2006/relationships/hyperlink" Target="https://oat.sharepoint.illinoisstate.edu/sccm/SitePages/Home.aspx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at.sharepoint.illinoisstate.edu/sccm/SitePages/Home.aspx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at.sharepoint.illinoisstate.edu/sccm/SitePages/Home.aspx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oat.sharepoint.illinoisstate.edu/sccm/SitePages/Home.aspx" TargetMode="External"/><Relationship Id="rId10" Type="http://schemas.openxmlformats.org/officeDocument/2006/relationships/hyperlink" Target="https://oat.sharepoint.illinoisstate.edu/sccm/SitePages/Home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at.sharepoint.illinoisstate.edu/sccm/SitePages/Home.aspx" TargetMode="External"/><Relationship Id="rId14" Type="http://schemas.openxmlformats.org/officeDocument/2006/relationships/hyperlink" Target="https://oat.sharepoint.illinoisstate.edu/sccm/SitePages/Home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F23676-0250-4D0F-9ABE-DAA821E9A1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73</Words>
  <Characters>4980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linois State University</Company>
  <LinksUpToDate>false</LinksUpToDate>
  <CharactersWithSpaces>58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s, Jason</dc:creator>
  <cp:keywords/>
  <dc:description/>
  <cp:lastModifiedBy>Birckelbaw, Carla</cp:lastModifiedBy>
  <cp:revision>2</cp:revision>
  <cp:lastPrinted>2016-08-01T21:57:00Z</cp:lastPrinted>
  <dcterms:created xsi:type="dcterms:W3CDTF">2016-08-03T13:59:00Z</dcterms:created>
  <dcterms:modified xsi:type="dcterms:W3CDTF">2016-08-03T13:59:00Z</dcterms:modified>
</cp:coreProperties>
</file>